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B48D1" w14:textId="77777777" w:rsidR="0013302F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401D52B9" w14:textId="0B82677F" w:rsidR="0013302F" w:rsidRPr="00681449" w:rsidRDefault="0013302F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PERSONAL DETAILS</w:t>
      </w:r>
    </w:p>
    <w:p w14:paraId="677D1523" w14:textId="3D73DDDD" w:rsidR="00182D5E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N</w:t>
      </w:r>
      <w:r w:rsidR="00182D5E" w:rsidRPr="00681449">
        <w:rPr>
          <w:rFonts w:ascii="Arial" w:hAnsi="Arial" w:cs="Arial"/>
          <w:sz w:val="24"/>
          <w:szCs w:val="24"/>
        </w:rPr>
        <w:t>ame:</w:t>
      </w:r>
      <w:r w:rsidRPr="00681449">
        <w:rPr>
          <w:rFonts w:ascii="Arial" w:hAnsi="Arial" w:cs="Arial"/>
          <w:sz w:val="24"/>
          <w:szCs w:val="24"/>
        </w:rPr>
        <w:t xml:space="preserve"> </w:t>
      </w:r>
      <w:r w:rsidR="00EB7245">
        <w:rPr>
          <w:rFonts w:ascii="Arial" w:hAnsi="Arial" w:cs="Arial"/>
          <w:sz w:val="24"/>
          <w:szCs w:val="24"/>
        </w:rPr>
        <w:t>Smith Thapa</w:t>
      </w:r>
    </w:p>
    <w:p w14:paraId="44A0C013" w14:textId="7F03B752" w:rsidR="00182D5E" w:rsidRPr="00681449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Address:</w:t>
      </w:r>
      <w:r w:rsidR="0013302F" w:rsidRPr="00681449">
        <w:rPr>
          <w:rFonts w:ascii="Arial" w:hAnsi="Arial" w:cs="Arial"/>
          <w:sz w:val="24"/>
          <w:szCs w:val="24"/>
        </w:rPr>
        <w:t xml:space="preserve"> </w:t>
      </w:r>
      <w:r w:rsidR="00EB7245">
        <w:rPr>
          <w:rFonts w:ascii="Arial" w:hAnsi="Arial" w:cs="Arial"/>
          <w:sz w:val="24"/>
          <w:szCs w:val="24"/>
        </w:rPr>
        <w:t>22 Gilroy Street, Ropes Crossing, NSW 2760</w:t>
      </w:r>
    </w:p>
    <w:p w14:paraId="65F56301" w14:textId="1FA50829" w:rsidR="00182D5E" w:rsidRPr="00681449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Telephone:</w:t>
      </w:r>
      <w:r w:rsidR="0013302F" w:rsidRPr="00681449">
        <w:rPr>
          <w:rFonts w:ascii="Arial" w:hAnsi="Arial" w:cs="Arial"/>
          <w:sz w:val="24"/>
          <w:szCs w:val="24"/>
        </w:rPr>
        <w:t xml:space="preserve"> 0</w:t>
      </w:r>
      <w:r w:rsidR="00EB7245">
        <w:rPr>
          <w:rFonts w:ascii="Arial" w:hAnsi="Arial" w:cs="Arial"/>
          <w:sz w:val="24"/>
          <w:szCs w:val="24"/>
        </w:rPr>
        <w:t>416762880</w:t>
      </w:r>
      <w:r w:rsidR="0013302F" w:rsidRPr="00681449">
        <w:rPr>
          <w:rFonts w:ascii="Arial" w:hAnsi="Arial" w:cs="Arial"/>
          <w:sz w:val="24"/>
          <w:szCs w:val="24"/>
        </w:rPr>
        <w:t xml:space="preserve"> (Mobile)</w:t>
      </w:r>
    </w:p>
    <w:p w14:paraId="11E40FDB" w14:textId="328BCF3C" w:rsidR="00182D5E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Email:</w:t>
      </w:r>
      <w:r w:rsidR="0013302F" w:rsidRPr="00681449">
        <w:rPr>
          <w:rFonts w:ascii="Arial" w:hAnsi="Arial" w:cs="Arial"/>
          <w:sz w:val="24"/>
          <w:szCs w:val="24"/>
        </w:rPr>
        <w:t xml:space="preserve"> </w:t>
      </w:r>
      <w:hyperlink r:id="rId7" w:history="1">
        <w:r w:rsidR="00B50151" w:rsidRPr="00F572DF">
          <w:rPr>
            <w:rStyle w:val="Hyperlink"/>
            <w:rFonts w:ascii="Arial" w:hAnsi="Arial" w:cs="Arial"/>
            <w:sz w:val="24"/>
            <w:szCs w:val="24"/>
          </w:rPr>
          <w:t>smith10rooney@gmail.com</w:t>
        </w:r>
      </w:hyperlink>
    </w:p>
    <w:p w14:paraId="36024159" w14:textId="1898294D" w:rsidR="00B50151" w:rsidRPr="00B50151" w:rsidRDefault="008C476B" w:rsidP="00B5015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rtfolio </w:t>
      </w:r>
      <w:r w:rsidR="00B50151">
        <w:rPr>
          <w:rFonts w:ascii="Arial" w:hAnsi="Arial" w:cs="Arial"/>
          <w:sz w:val="24"/>
          <w:szCs w:val="24"/>
        </w:rPr>
        <w:t xml:space="preserve">Website: </w:t>
      </w:r>
      <w:hyperlink r:id="rId8" w:history="1">
        <w:r w:rsidR="00B50151" w:rsidRPr="00B50151">
          <w:rPr>
            <w:rStyle w:val="Hyperlink"/>
            <w:rFonts w:ascii="Arial" w:hAnsi="Arial" w:cs="Arial"/>
            <w:sz w:val="24"/>
            <w:szCs w:val="24"/>
          </w:rPr>
          <w:t>thapa.dev</w:t>
        </w:r>
      </w:hyperlink>
    </w:p>
    <w:p w14:paraId="39F415D3" w14:textId="4BE6204C" w:rsidR="00B50151" w:rsidRPr="00681449" w:rsidRDefault="00B50151" w:rsidP="00C06345">
      <w:pPr>
        <w:spacing w:line="276" w:lineRule="auto"/>
        <w:rPr>
          <w:rFonts w:ascii="Arial" w:hAnsi="Arial" w:cs="Arial"/>
          <w:sz w:val="24"/>
          <w:szCs w:val="24"/>
        </w:rPr>
      </w:pPr>
    </w:p>
    <w:p w14:paraId="75410D03" w14:textId="58123C74" w:rsidR="00182D5E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B9D1EBB" w14:textId="77E1BC76" w:rsidR="00182D5E" w:rsidRPr="00681449" w:rsidRDefault="0013302F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CAREER OBJECTIVE</w:t>
      </w:r>
    </w:p>
    <w:p w14:paraId="4F9A7C51" w14:textId="79DFB55F" w:rsidR="0013302F" w:rsidRPr="00681449" w:rsidRDefault="00082037" w:rsidP="00C06345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recent graduate looking for the position of a</w:t>
      </w:r>
      <w:r w:rsidR="00EB7245">
        <w:rPr>
          <w:rFonts w:ascii="Arial" w:hAnsi="Arial" w:cs="Arial"/>
          <w:sz w:val="24"/>
          <w:szCs w:val="24"/>
        </w:rPr>
        <w:t xml:space="preserve"> junior web developer </w:t>
      </w:r>
      <w:r w:rsidR="00EB7245" w:rsidRPr="00681449">
        <w:rPr>
          <w:rFonts w:ascii="Arial" w:hAnsi="Arial" w:cs="Arial"/>
          <w:sz w:val="24"/>
          <w:szCs w:val="24"/>
        </w:rPr>
        <w:t>where</w:t>
      </w:r>
      <w:r>
        <w:rPr>
          <w:rFonts w:ascii="Arial" w:hAnsi="Arial" w:cs="Arial"/>
          <w:sz w:val="24"/>
          <w:szCs w:val="24"/>
        </w:rPr>
        <w:t xml:space="preserve"> I can apply my knowledge and skills</w:t>
      </w:r>
      <w:r w:rsidR="00EB7245">
        <w:rPr>
          <w:rFonts w:ascii="Arial" w:hAnsi="Arial" w:cs="Arial"/>
          <w:sz w:val="24"/>
          <w:szCs w:val="24"/>
        </w:rPr>
        <w:t xml:space="preserve"> of creating beautiful and user-friendly web applications.</w:t>
      </w:r>
      <w:r>
        <w:rPr>
          <w:rFonts w:ascii="Arial" w:hAnsi="Arial" w:cs="Arial"/>
          <w:sz w:val="24"/>
          <w:szCs w:val="24"/>
        </w:rPr>
        <w:t xml:space="preserve"> </w:t>
      </w:r>
      <w:r w:rsidR="001167D8" w:rsidRPr="00681449">
        <w:rPr>
          <w:rFonts w:ascii="Arial" w:hAnsi="Arial" w:cs="Arial"/>
          <w:sz w:val="24"/>
          <w:szCs w:val="24"/>
        </w:rPr>
        <w:t>Ability to solve problem with logical thinking, time management and excellent communication skills will ensure a positive contribution to any working environment.</w:t>
      </w:r>
    </w:p>
    <w:p w14:paraId="45C5E7AE" w14:textId="77777777" w:rsidR="0013302F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921944A" w14:textId="28F2A0FA" w:rsidR="00182D5E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090"/>
        <w:gridCol w:w="2689"/>
        <w:gridCol w:w="3341"/>
      </w:tblGrid>
      <w:tr w:rsidR="00C41EE3" w14:paraId="69098A2A" w14:textId="77777777" w:rsidTr="00EF0C28">
        <w:tc>
          <w:tcPr>
            <w:tcW w:w="1145" w:type="dxa"/>
          </w:tcPr>
          <w:p w14:paraId="1089609A" w14:textId="774B0078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2090" w:type="dxa"/>
          </w:tcPr>
          <w:p w14:paraId="014BAC98" w14:textId="6FF8030B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urse</w:t>
            </w:r>
          </w:p>
        </w:tc>
        <w:tc>
          <w:tcPr>
            <w:tcW w:w="2689" w:type="dxa"/>
          </w:tcPr>
          <w:p w14:paraId="4F2902FB" w14:textId="428A604C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stitution</w:t>
            </w:r>
          </w:p>
        </w:tc>
        <w:tc>
          <w:tcPr>
            <w:tcW w:w="3341" w:type="dxa"/>
          </w:tcPr>
          <w:p w14:paraId="73644720" w14:textId="55F15573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hievements</w:t>
            </w:r>
          </w:p>
        </w:tc>
      </w:tr>
      <w:tr w:rsidR="00C41EE3" w14:paraId="3FD7CAD2" w14:textId="77777777" w:rsidTr="00EF0C28">
        <w:tc>
          <w:tcPr>
            <w:tcW w:w="1145" w:type="dxa"/>
          </w:tcPr>
          <w:p w14:paraId="2E064AB2" w14:textId="036CA13A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 xml:space="preserve">2017 to </w:t>
            </w:r>
            <w:r w:rsidR="00EF0C28">
              <w:rPr>
                <w:rFonts w:ascii="Arial" w:hAnsi="Arial" w:cs="Arial"/>
                <w:bCs/>
                <w:sz w:val="24"/>
                <w:szCs w:val="24"/>
              </w:rPr>
              <w:t>2019</w:t>
            </w:r>
          </w:p>
        </w:tc>
        <w:tc>
          <w:tcPr>
            <w:tcW w:w="2090" w:type="dxa"/>
          </w:tcPr>
          <w:p w14:paraId="426C558C" w14:textId="3204D92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Bachelor of Information Technology</w:t>
            </w:r>
          </w:p>
        </w:tc>
        <w:tc>
          <w:tcPr>
            <w:tcW w:w="2689" w:type="dxa"/>
          </w:tcPr>
          <w:p w14:paraId="41B5132A" w14:textId="680D4096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</w:t>
            </w:r>
            <w:r w:rsidR="00EB7245">
              <w:rPr>
                <w:rFonts w:ascii="Arial" w:hAnsi="Arial" w:cs="Arial"/>
                <w:b/>
                <w:sz w:val="24"/>
                <w:szCs w:val="24"/>
              </w:rPr>
              <w:t xml:space="preserve">entral Queensland </w:t>
            </w:r>
            <w:r>
              <w:rPr>
                <w:rFonts w:ascii="Arial" w:hAnsi="Arial" w:cs="Arial"/>
                <w:b/>
                <w:sz w:val="24"/>
                <w:szCs w:val="24"/>
              </w:rPr>
              <w:t>University</w:t>
            </w:r>
          </w:p>
          <w:p w14:paraId="511AAF41" w14:textId="6ECE9FBC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Sydney, Australia</w:t>
            </w:r>
          </w:p>
        </w:tc>
        <w:tc>
          <w:tcPr>
            <w:tcW w:w="3341" w:type="dxa"/>
          </w:tcPr>
          <w:p w14:paraId="47303998" w14:textId="77777777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CQUniversity VC Scholarship</w:t>
            </w:r>
          </w:p>
          <w:p w14:paraId="07C230D3" w14:textId="6631920F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Software development as a major</w:t>
            </w:r>
          </w:p>
        </w:tc>
      </w:tr>
      <w:tr w:rsidR="00C41EE3" w14:paraId="0FFE7DE6" w14:textId="77777777" w:rsidTr="00EF0C28">
        <w:tc>
          <w:tcPr>
            <w:tcW w:w="1145" w:type="dxa"/>
          </w:tcPr>
          <w:p w14:paraId="048540D3" w14:textId="27C2597F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2014 to 2016</w:t>
            </w:r>
          </w:p>
        </w:tc>
        <w:tc>
          <w:tcPr>
            <w:tcW w:w="2090" w:type="dxa"/>
          </w:tcPr>
          <w:p w14:paraId="3A341E11" w14:textId="3E59E9E5" w:rsidR="00C41EE3" w:rsidRPr="00C41EE3" w:rsidRDefault="00C41EE3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</w:pP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Higher</w:t>
            </w:r>
            <w:r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School Education Board</w:t>
            </w:r>
          </w:p>
          <w:p w14:paraId="0714A3BD" w14:textId="495EF00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689" w:type="dxa"/>
          </w:tcPr>
          <w:p w14:paraId="0ED151DE" w14:textId="087BAD2A" w:rsidR="00C41EE3" w:rsidRPr="00681449" w:rsidRDefault="00EB7245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SOS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H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 xml:space="preserve">ermann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G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 xml:space="preserve">meiner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S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chool</w:t>
            </w:r>
            <w:r w:rsidR="00C41EE3"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Pokhara, </w:t>
            </w:r>
            <w:r w:rsidR="00C41EE3"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Nepal</w:t>
            </w:r>
          </w:p>
          <w:p w14:paraId="3DDA4F45" w14:textId="77777777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341" w:type="dxa"/>
          </w:tcPr>
          <w:p w14:paraId="4DD4625B" w14:textId="77777777" w:rsidR="00C41EE3" w:rsidRPr="00681449" w:rsidRDefault="00C41EE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ntermediate in Science (Mathematics)</w:t>
            </w:r>
          </w:p>
          <w:p w14:paraId="7B1FDA16" w14:textId="77777777" w:rsidR="00C41EE3" w:rsidRDefault="00C41EE3" w:rsidP="00C06345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7B38230" w14:textId="77777777" w:rsidR="00137B3E" w:rsidRPr="00681449" w:rsidRDefault="00137B3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1D536B1D" w14:textId="3D423D44" w:rsidR="00182D5E" w:rsidRPr="00681449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WORK EXPERIENCE</w:t>
      </w:r>
    </w:p>
    <w:p w14:paraId="1428E8A2" w14:textId="65D29181" w:rsidR="0023636E" w:rsidRPr="00681449" w:rsidRDefault="0023636E" w:rsidP="00C0634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b/>
          <w:color w:val="000000" w:themeColor="text1"/>
          <w:sz w:val="24"/>
          <w:szCs w:val="24"/>
        </w:rPr>
        <w:t>September 2017</w:t>
      </w:r>
      <w:r w:rsidR="00E00485">
        <w:rPr>
          <w:rFonts w:ascii="Arial" w:eastAsia="Times New Roman" w:hAnsi="Arial" w:cs="Arial"/>
          <w:b/>
          <w:color w:val="000000" w:themeColor="text1"/>
          <w:sz w:val="24"/>
          <w:szCs w:val="24"/>
        </w:rPr>
        <w:t>- January 2018</w:t>
      </w:r>
    </w:p>
    <w:p w14:paraId="6B07E655" w14:textId="04F23E0C" w:rsidR="0023636E" w:rsidRPr="00681449" w:rsidRDefault="0023636E" w:rsidP="00C0634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IT support </w:t>
      </w: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(</w:t>
      </w:r>
      <w:r w:rsidR="00EB7245">
        <w:rPr>
          <w:rFonts w:ascii="Arial" w:eastAsia="Times New Roman" w:hAnsi="Arial" w:cs="Arial"/>
          <w:color w:val="000000" w:themeColor="text1"/>
          <w:sz w:val="24"/>
          <w:szCs w:val="24"/>
        </w:rPr>
        <w:t>V</w:t>
      </w: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olunteer)</w:t>
      </w:r>
    </w:p>
    <w:p w14:paraId="587F74F9" w14:textId="0956EF3D" w:rsidR="0023636E" w:rsidRPr="00681449" w:rsidRDefault="0023636E" w:rsidP="00C0634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C</w:t>
      </w:r>
      <w:r w:rsidR="00EB7245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entral Queensland </w:t>
      </w: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University </w:t>
      </w:r>
    </w:p>
    <w:p w14:paraId="2CB75A96" w14:textId="77777777" w:rsidR="0023636E" w:rsidRPr="00681449" w:rsidRDefault="0023636E" w:rsidP="00C0634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Sydney, Australia</w:t>
      </w:r>
    </w:p>
    <w:p w14:paraId="111AF613" w14:textId="562FA8C0" w:rsidR="0023636E" w:rsidRPr="00681449" w:rsidRDefault="0023636E" w:rsidP="00C0634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Providing IT support to teachers, students.</w:t>
      </w:r>
    </w:p>
    <w:p w14:paraId="525EF89D" w14:textId="7D69AF4E" w:rsidR="0023636E" w:rsidRPr="00681449" w:rsidRDefault="0023636E" w:rsidP="00C0634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Diagnosing technical issues and resolving them.</w:t>
      </w:r>
    </w:p>
    <w:p w14:paraId="54504934" w14:textId="5A773035" w:rsidR="0023636E" w:rsidRPr="00681449" w:rsidRDefault="0023636E" w:rsidP="00C0634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Update the university IT asset list.</w:t>
      </w:r>
    </w:p>
    <w:p w14:paraId="58A1AFEB" w14:textId="77777777" w:rsidR="00D5210A" w:rsidRDefault="0023636E" w:rsidP="00C0634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Replacing damaged equipment with a new one.</w:t>
      </w:r>
    </w:p>
    <w:p w14:paraId="5804A2EF" w14:textId="75802D4E" w:rsidR="00C554F8" w:rsidRPr="00681449" w:rsidRDefault="00C554F8" w:rsidP="00C06345">
      <w:pPr>
        <w:spacing w:line="276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2D5B347D" w14:textId="5E4CF2A4" w:rsidR="00FF1105" w:rsidRPr="00681449" w:rsidRDefault="00E0048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i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June 2019 - </w:t>
      </w:r>
      <w:r w:rsidR="00FF1105" w:rsidRPr="00681449">
        <w:rPr>
          <w:rFonts w:ascii="Arial" w:eastAsia="Times New Roman" w:hAnsi="Arial" w:cs="Arial"/>
          <w:i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i/>
          <w:color w:val="000000" w:themeColor="text1"/>
          <w:sz w:val="24"/>
          <w:szCs w:val="24"/>
        </w:rPr>
        <w:t>Now</w:t>
      </w:r>
    </w:p>
    <w:p w14:paraId="1EF959EE" w14:textId="5A1AC4D2" w:rsidR="00FF1105" w:rsidRPr="00681449" w:rsidRDefault="00EB724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b/>
          <w:color w:val="000000" w:themeColor="text1"/>
          <w:sz w:val="24"/>
          <w:szCs w:val="24"/>
        </w:rPr>
        <w:t>Customer Service Assistant</w:t>
      </w:r>
      <w:r w:rsidR="00FF1105" w:rsidRPr="00681449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(</w:t>
      </w:r>
      <w:r w:rsidR="00E00485">
        <w:rPr>
          <w:rFonts w:ascii="Arial" w:eastAsia="Times New Roman" w:hAnsi="Arial" w:cs="Arial"/>
          <w:color w:val="000000" w:themeColor="text1"/>
          <w:sz w:val="24"/>
          <w:szCs w:val="24"/>
        </w:rPr>
        <w:t>P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rt </w:t>
      </w:r>
      <w:r w:rsidR="00E00485">
        <w:rPr>
          <w:rFonts w:ascii="Arial" w:eastAsia="Times New Roman" w:hAnsi="Arial" w:cs="Arial"/>
          <w:color w:val="000000" w:themeColor="text1"/>
          <w:sz w:val="24"/>
          <w:szCs w:val="24"/>
        </w:rPr>
        <w:t>T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me) </w:t>
      </w:r>
    </w:p>
    <w:p w14:paraId="5EFBD3FA" w14:textId="22EF0AEB" w:rsidR="00FF1105" w:rsidRPr="00681449" w:rsidRDefault="00EB724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Chemist Warehouse, Bondi Junction</w:t>
      </w:r>
    </w:p>
    <w:p w14:paraId="7E0019D3" w14:textId="77777777" w:rsidR="00FF1105" w:rsidRPr="00681449" w:rsidRDefault="00FF110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Sydney, Australia</w:t>
      </w:r>
    </w:p>
    <w:p w14:paraId="64EBA518" w14:textId="77777777" w:rsidR="00FF1105" w:rsidRPr="00681449" w:rsidRDefault="00FF110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Responsibilities: </w:t>
      </w:r>
    </w:p>
    <w:p w14:paraId="3F2963DC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To provide exceptional customer service and serve customer queries and escalate the problems and dissatisfaction to related manager.</w:t>
      </w:r>
    </w:p>
    <w:p w14:paraId="31E8B61B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Replenishing shelves and rotation of products to avoid expiration.</w:t>
      </w:r>
    </w:p>
    <w:p w14:paraId="479EF2B7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Work as a team to complete short-term goals such as completion of load, cleaning of shelves.</w:t>
      </w:r>
    </w:p>
    <w:p w14:paraId="240F8E5F" w14:textId="03D5A0BE" w:rsidR="00FF1105" w:rsidRDefault="00FF1105" w:rsidP="00C0634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505895D2" w14:textId="77777777" w:rsidR="00C554F8" w:rsidRPr="00681449" w:rsidRDefault="00C554F8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2440F56E" w14:textId="250C9AF9" w:rsidR="00182D5E" w:rsidRPr="00681449" w:rsidRDefault="00C554F8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 xml:space="preserve">WORK </w:t>
      </w:r>
      <w:r w:rsidR="00182D5E" w:rsidRPr="00681449">
        <w:rPr>
          <w:rFonts w:ascii="Arial" w:hAnsi="Arial" w:cs="Arial"/>
          <w:b/>
          <w:sz w:val="24"/>
          <w:szCs w:val="24"/>
        </w:rPr>
        <w:t>SKILLS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40"/>
        <w:gridCol w:w="4225"/>
      </w:tblGrid>
      <w:tr w:rsidR="00C554F8" w:rsidRPr="00681449" w14:paraId="5D55B867" w14:textId="77777777" w:rsidTr="00D40721">
        <w:tc>
          <w:tcPr>
            <w:tcW w:w="3685" w:type="dxa"/>
          </w:tcPr>
          <w:p w14:paraId="5A22610E" w14:textId="79CF2015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kill</w:t>
            </w:r>
          </w:p>
        </w:tc>
        <w:tc>
          <w:tcPr>
            <w:tcW w:w="1440" w:type="dxa"/>
          </w:tcPr>
          <w:p w14:paraId="73F24906" w14:textId="3DA21C1A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4225" w:type="dxa"/>
          </w:tcPr>
          <w:p w14:paraId="30E85D72" w14:textId="42D8E849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xperience</w:t>
            </w:r>
          </w:p>
        </w:tc>
      </w:tr>
      <w:tr w:rsidR="00C554F8" w:rsidRPr="00681449" w14:paraId="4CFF600F" w14:textId="77777777" w:rsidTr="00D40721">
        <w:tc>
          <w:tcPr>
            <w:tcW w:w="3685" w:type="dxa"/>
          </w:tcPr>
          <w:p w14:paraId="0701D680" w14:textId="45B872E4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va </w:t>
            </w:r>
          </w:p>
        </w:tc>
        <w:tc>
          <w:tcPr>
            <w:tcW w:w="1440" w:type="dxa"/>
          </w:tcPr>
          <w:p w14:paraId="6C8E930C" w14:textId="12513B70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4E6F1911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 xml:space="preserve">Self-taught over </w:t>
            </w:r>
            <w:r w:rsidR="00E00485">
              <w:rPr>
                <w:rFonts w:ascii="Arial" w:hAnsi="Arial" w:cs="Arial"/>
                <w:sz w:val="24"/>
                <w:szCs w:val="24"/>
              </w:rPr>
              <w:t>3</w:t>
            </w:r>
            <w:r w:rsidRPr="00681449">
              <w:rPr>
                <w:rFonts w:ascii="Arial" w:hAnsi="Arial" w:cs="Arial"/>
                <w:sz w:val="24"/>
                <w:szCs w:val="24"/>
              </w:rPr>
              <w:t xml:space="preserve"> years</w:t>
            </w:r>
          </w:p>
          <w:p w14:paraId="34AC31CD" w14:textId="52B9417F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courses</w:t>
            </w:r>
          </w:p>
        </w:tc>
      </w:tr>
      <w:tr w:rsidR="002D4C85" w:rsidRPr="00681449" w14:paraId="26551E63" w14:textId="77777777" w:rsidTr="00D40721">
        <w:tc>
          <w:tcPr>
            <w:tcW w:w="3685" w:type="dxa"/>
          </w:tcPr>
          <w:p w14:paraId="4AC5838A" w14:textId="77B6B6ED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ava EE (Enterprise Edition)</w:t>
            </w:r>
          </w:p>
        </w:tc>
        <w:tc>
          <w:tcPr>
            <w:tcW w:w="1440" w:type="dxa"/>
          </w:tcPr>
          <w:p w14:paraId="16542D5C" w14:textId="42DBC63C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ood</w:t>
            </w:r>
          </w:p>
        </w:tc>
        <w:tc>
          <w:tcPr>
            <w:tcW w:w="4225" w:type="dxa"/>
          </w:tcPr>
          <w:p w14:paraId="365CEF4D" w14:textId="5853FD92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course</w:t>
            </w:r>
          </w:p>
        </w:tc>
      </w:tr>
      <w:tr w:rsidR="00C554F8" w:rsidRPr="00681449" w14:paraId="10759893" w14:textId="77777777" w:rsidTr="00D40721">
        <w:tc>
          <w:tcPr>
            <w:tcW w:w="3685" w:type="dxa"/>
          </w:tcPr>
          <w:p w14:paraId="7C151070" w14:textId="29EA3E1E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de JS</w:t>
            </w:r>
          </w:p>
        </w:tc>
        <w:tc>
          <w:tcPr>
            <w:tcW w:w="1440" w:type="dxa"/>
          </w:tcPr>
          <w:p w14:paraId="4F249598" w14:textId="2E3B27A3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498BBA44" w14:textId="6F5507C2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Self-taught</w:t>
            </w:r>
            <w:r w:rsidR="00E00485">
              <w:rPr>
                <w:rFonts w:ascii="Arial" w:hAnsi="Arial" w:cs="Arial"/>
                <w:sz w:val="24"/>
                <w:szCs w:val="24"/>
              </w:rPr>
              <w:t xml:space="preserve"> over 2 years</w:t>
            </w:r>
          </w:p>
        </w:tc>
      </w:tr>
      <w:tr w:rsidR="002D4C85" w:rsidRPr="00681449" w14:paraId="37602C5C" w14:textId="77777777" w:rsidTr="00D40721">
        <w:tc>
          <w:tcPr>
            <w:tcW w:w="3685" w:type="dxa"/>
          </w:tcPr>
          <w:p w14:paraId="78E89801" w14:textId="777B5D0A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base (MongoDB, MySQL)</w:t>
            </w:r>
          </w:p>
        </w:tc>
        <w:tc>
          <w:tcPr>
            <w:tcW w:w="1440" w:type="dxa"/>
          </w:tcPr>
          <w:p w14:paraId="0E1C58A6" w14:textId="79746A1A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65034F6E" w14:textId="77777777" w:rsidR="002D4C85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base University Course</w:t>
            </w:r>
          </w:p>
          <w:p w14:paraId="70819C90" w14:textId="5FAF6F49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demy Database Courses</w:t>
            </w:r>
          </w:p>
        </w:tc>
      </w:tr>
      <w:tr w:rsidR="00C554F8" w:rsidRPr="00681449" w14:paraId="61E8729F" w14:textId="77777777" w:rsidTr="00D40721">
        <w:tc>
          <w:tcPr>
            <w:tcW w:w="3685" w:type="dxa"/>
          </w:tcPr>
          <w:p w14:paraId="0A6AF907" w14:textId="2837E872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act JS</w:t>
            </w:r>
          </w:p>
        </w:tc>
        <w:tc>
          <w:tcPr>
            <w:tcW w:w="1440" w:type="dxa"/>
          </w:tcPr>
          <w:p w14:paraId="44E028CE" w14:textId="460EDF19" w:rsidR="00C554F8" w:rsidRPr="00681449" w:rsidRDefault="00D5210A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24B14086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demy Courses </w:t>
            </w:r>
          </w:p>
          <w:p w14:paraId="668A4791" w14:textId="41E81A65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f-taught over 1 year</w:t>
            </w:r>
          </w:p>
        </w:tc>
      </w:tr>
      <w:tr w:rsidR="00C554F8" w:rsidRPr="00681449" w14:paraId="3A2EECA2" w14:textId="77777777" w:rsidTr="00D40721">
        <w:tc>
          <w:tcPr>
            <w:tcW w:w="3685" w:type="dxa"/>
          </w:tcPr>
          <w:p w14:paraId="2D821BA6" w14:textId="4D26E934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ython </w:t>
            </w:r>
            <w:r w:rsidR="002D4C85">
              <w:rPr>
                <w:rFonts w:ascii="Arial" w:hAnsi="Arial" w:cs="Arial"/>
                <w:sz w:val="24"/>
                <w:szCs w:val="24"/>
              </w:rPr>
              <w:t xml:space="preserve">(Data Analysis and Visualization) </w:t>
            </w:r>
          </w:p>
        </w:tc>
        <w:tc>
          <w:tcPr>
            <w:tcW w:w="1440" w:type="dxa"/>
          </w:tcPr>
          <w:p w14:paraId="736B79A1" w14:textId="4C70BF05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ood </w:t>
            </w:r>
          </w:p>
        </w:tc>
        <w:tc>
          <w:tcPr>
            <w:tcW w:w="4225" w:type="dxa"/>
          </w:tcPr>
          <w:p w14:paraId="6B779633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Science University Course</w:t>
            </w:r>
          </w:p>
          <w:p w14:paraId="7D261CE1" w14:textId="095F8212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Analysis course from Coursera</w:t>
            </w:r>
          </w:p>
        </w:tc>
      </w:tr>
      <w:tr w:rsidR="00C554F8" w:rsidRPr="00681449" w14:paraId="66E9C7BB" w14:textId="77777777" w:rsidTr="00D40721">
        <w:tc>
          <w:tcPr>
            <w:tcW w:w="3685" w:type="dxa"/>
          </w:tcPr>
          <w:p w14:paraId="705A0B5B" w14:textId="77777777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Knowledge of Networks</w:t>
            </w:r>
          </w:p>
          <w:p w14:paraId="662AE340" w14:textId="38C6C804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(WAN/LAN/Routers/Switches)</w:t>
            </w:r>
          </w:p>
        </w:tc>
        <w:tc>
          <w:tcPr>
            <w:tcW w:w="1440" w:type="dxa"/>
          </w:tcPr>
          <w:p w14:paraId="165CEDB6" w14:textId="13C78898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ood</w:t>
            </w:r>
          </w:p>
        </w:tc>
        <w:tc>
          <w:tcPr>
            <w:tcW w:w="4225" w:type="dxa"/>
          </w:tcPr>
          <w:p w14:paraId="3989C1FB" w14:textId="74E39046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QUniversity IT Support</w:t>
            </w:r>
          </w:p>
          <w:p w14:paraId="108D318D" w14:textId="503FC588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University taught</w:t>
            </w:r>
          </w:p>
          <w:p w14:paraId="06182255" w14:textId="102E0342" w:rsidR="00C554F8" w:rsidRPr="00681449" w:rsidRDefault="00C554F8" w:rsidP="00C06345">
            <w:pPr>
              <w:pStyle w:val="ListParagraph"/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54F8" w:rsidRPr="00681449" w14:paraId="4E7FAE26" w14:textId="77777777" w:rsidTr="00D40721">
        <w:tc>
          <w:tcPr>
            <w:tcW w:w="3685" w:type="dxa"/>
          </w:tcPr>
          <w:p w14:paraId="313F852C" w14:textId="19CE6EB0" w:rsidR="00C554F8" w:rsidRPr="00681449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nt End Core</w:t>
            </w:r>
          </w:p>
          <w:p w14:paraId="31A03B42" w14:textId="78291A1C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(HTML/CSS/</w:t>
            </w:r>
            <w:r w:rsidR="002D4C85">
              <w:rPr>
                <w:rFonts w:ascii="Arial" w:hAnsi="Arial" w:cs="Arial"/>
                <w:sz w:val="24"/>
                <w:szCs w:val="24"/>
              </w:rPr>
              <w:t>SASS</w:t>
            </w:r>
            <w:r w:rsidRPr="00681449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6B0E2326" w14:textId="791CDFFD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01DDF403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 xml:space="preserve">University </w:t>
            </w:r>
            <w:r w:rsidR="00C06345">
              <w:rPr>
                <w:rFonts w:ascii="Arial" w:hAnsi="Arial" w:cs="Arial"/>
                <w:sz w:val="24"/>
                <w:szCs w:val="24"/>
              </w:rPr>
              <w:t>courses</w:t>
            </w:r>
            <w:r w:rsidR="00E46CA5">
              <w:rPr>
                <w:rFonts w:ascii="Arial" w:hAnsi="Arial" w:cs="Arial"/>
                <w:sz w:val="24"/>
                <w:szCs w:val="24"/>
              </w:rPr>
              <w:t>/units</w:t>
            </w:r>
          </w:p>
          <w:p w14:paraId="18675049" w14:textId="7248F8B7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f-taught over 4 years</w:t>
            </w:r>
          </w:p>
        </w:tc>
      </w:tr>
      <w:tr w:rsidR="002D4C85" w:rsidRPr="00681449" w14:paraId="03C3D034" w14:textId="77777777" w:rsidTr="00D40721">
        <w:tc>
          <w:tcPr>
            <w:tcW w:w="3685" w:type="dxa"/>
          </w:tcPr>
          <w:p w14:paraId="2CAE5471" w14:textId="563B8207" w:rsidR="002D4C85" w:rsidRDefault="002D4C85" w:rsidP="002D4C8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Microsoft Office Package</w:t>
            </w:r>
            <w:r>
              <w:rPr>
                <w:rFonts w:ascii="Arial" w:hAnsi="Arial" w:cs="Arial"/>
                <w:sz w:val="24"/>
                <w:szCs w:val="24"/>
              </w:rPr>
              <w:t xml:space="preserve"> and G suite</w:t>
            </w:r>
          </w:p>
        </w:tc>
        <w:tc>
          <w:tcPr>
            <w:tcW w:w="1440" w:type="dxa"/>
          </w:tcPr>
          <w:p w14:paraId="36EA4732" w14:textId="43F82720" w:rsidR="002D4C85" w:rsidRPr="00681449" w:rsidRDefault="002D4C85" w:rsidP="002D4C8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2201D5A3" w14:textId="77777777" w:rsidR="002D4C85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QUniversity IT Support</w:t>
            </w:r>
          </w:p>
          <w:p w14:paraId="3B6D8DFB" w14:textId="77777777" w:rsidR="002D4C85" w:rsidRPr="00681449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University Assignment Work</w:t>
            </w:r>
          </w:p>
          <w:p w14:paraId="54BA2254" w14:textId="74EC9FC3" w:rsidR="002D4C85" w:rsidRPr="00681449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Self-taught over 8 years</w:t>
            </w:r>
          </w:p>
        </w:tc>
      </w:tr>
      <w:tr w:rsidR="00C554F8" w:rsidRPr="00681449" w14:paraId="7A603C3F" w14:textId="77777777" w:rsidTr="00D40721">
        <w:tc>
          <w:tcPr>
            <w:tcW w:w="3685" w:type="dxa"/>
          </w:tcPr>
          <w:p w14:paraId="1348D966" w14:textId="5C88F17F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lastRenderedPageBreak/>
              <w:t>Time management and ability to work under pressure</w:t>
            </w:r>
          </w:p>
        </w:tc>
        <w:tc>
          <w:tcPr>
            <w:tcW w:w="1440" w:type="dxa"/>
          </w:tcPr>
          <w:p w14:paraId="6CC8DF9D" w14:textId="381C21FC" w:rsidR="00C554F8" w:rsidRPr="00681449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1A398C90" w14:textId="3D2165E2" w:rsidR="00C06345" w:rsidRPr="00C06345" w:rsidRDefault="00C06345" w:rsidP="00E00485">
            <w:pPr>
              <w:pStyle w:val="ListParagraph"/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C06345">
              <w:rPr>
                <w:rFonts w:ascii="Arial" w:hAnsi="Arial" w:cs="Arial"/>
                <w:sz w:val="24"/>
                <w:szCs w:val="24"/>
              </w:rPr>
              <w:t>E</w:t>
            </w:r>
            <w:r w:rsidR="00C554F8" w:rsidRPr="00C06345">
              <w:rPr>
                <w:rFonts w:ascii="Arial" w:hAnsi="Arial" w:cs="Arial"/>
                <w:sz w:val="24"/>
                <w:szCs w:val="24"/>
              </w:rPr>
              <w:t>xperiences</w:t>
            </w:r>
            <w:r w:rsidRPr="00C06345">
              <w:rPr>
                <w:rFonts w:ascii="Arial" w:hAnsi="Arial" w:cs="Arial"/>
                <w:sz w:val="24"/>
                <w:szCs w:val="24"/>
              </w:rPr>
              <w:t xml:space="preserve"> from</w:t>
            </w:r>
          </w:p>
          <w:p w14:paraId="68E3BC56" w14:textId="2ACC3DC4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deadlines</w:t>
            </w:r>
          </w:p>
          <w:p w14:paraId="104F56B7" w14:textId="7D43E74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mist Warehouse</w:t>
            </w:r>
          </w:p>
          <w:p w14:paraId="713787C3" w14:textId="47ABDBDC" w:rsidR="00C0634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orto</w:t>
            </w:r>
          </w:p>
        </w:tc>
      </w:tr>
    </w:tbl>
    <w:p w14:paraId="382FC4C5" w14:textId="73FD31C2" w:rsidR="00C554F8" w:rsidRPr="00681449" w:rsidRDefault="00C554F8" w:rsidP="00C06345">
      <w:pPr>
        <w:spacing w:line="276" w:lineRule="auto"/>
        <w:rPr>
          <w:rFonts w:ascii="Arial" w:hAnsi="Arial" w:cs="Arial"/>
          <w:sz w:val="24"/>
          <w:szCs w:val="24"/>
        </w:rPr>
      </w:pPr>
    </w:p>
    <w:p w14:paraId="536ACDD8" w14:textId="20E3CCAA" w:rsidR="00C554F8" w:rsidRPr="00681449" w:rsidRDefault="00C554F8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E57E7D0" w14:textId="04E6FC1F" w:rsidR="002D4C85" w:rsidRDefault="00E46CA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CERTIFICATES/LICENCES</w:t>
      </w:r>
    </w:p>
    <w:p w14:paraId="2C62F380" w14:textId="6B243EDA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688C2ABA" w14:textId="5A6A87AF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F04936E" wp14:editId="01A9AC8C">
            <wp:extent cx="3743960" cy="2385175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cc-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73" cy="245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31AB" w14:textId="6F85FF11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02972019" wp14:editId="7AB7085D">
            <wp:extent cx="3744410" cy="2333056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cc-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365" cy="2366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7E45E" w14:textId="77777777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67CE6A0D" w14:textId="4AE3169A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 </w:t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59B24A9" wp14:editId="6C4BFF74">
            <wp:extent cx="2721600" cy="2030400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C-1GG9VGQV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600" cy="20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0845A8B4" wp14:editId="3A93E859">
            <wp:extent cx="2725200" cy="2030400"/>
            <wp:effectExtent l="0" t="0" r="571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ssCertification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5200" cy="20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4"/>
          <w:szCs w:val="24"/>
        </w:rPr>
        <w:t xml:space="preserve">     </w:t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EB56A4F" wp14:editId="29BDE7B6">
            <wp:extent cx="2725838" cy="2032439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actCertificati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371" cy="2107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DBA4F81" wp14:editId="5F3AC2B2">
            <wp:extent cx="2731856" cy="20369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avascriptCertificat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987" cy="21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C2AF5" w14:textId="1C894D63" w:rsidR="002D4C85" w:rsidRPr="00681449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0ED70BE7" w14:textId="52AD4071" w:rsidR="00E46CA5" w:rsidRPr="00681449" w:rsidRDefault="00E46CA5" w:rsidP="00E46CA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ab/>
        <w:t xml:space="preserve">Current Class </w:t>
      </w:r>
      <w:r>
        <w:rPr>
          <w:rFonts w:ascii="Arial" w:hAnsi="Arial" w:cs="Arial"/>
          <w:sz w:val="24"/>
          <w:szCs w:val="24"/>
        </w:rPr>
        <w:t>C</w:t>
      </w:r>
      <w:r w:rsidRPr="006814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SW</w:t>
      </w:r>
      <w:r w:rsidRPr="00681449">
        <w:rPr>
          <w:rFonts w:ascii="Arial" w:hAnsi="Arial" w:cs="Arial"/>
          <w:sz w:val="24"/>
          <w:szCs w:val="24"/>
        </w:rPr>
        <w:t xml:space="preserve"> driver’s license </w:t>
      </w:r>
    </w:p>
    <w:p w14:paraId="073CE2A7" w14:textId="5B8E19F9" w:rsidR="00F04A05" w:rsidRDefault="00E46CA5" w:rsidP="00E46CA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ab/>
        <w:t xml:space="preserve">Current NSW Working with Children Check (WWCC) clearance </w:t>
      </w:r>
    </w:p>
    <w:p w14:paraId="1140DFA4" w14:textId="77777777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1BE80552" w14:textId="77777777" w:rsidR="00EF0C28" w:rsidRDefault="00EF0C28" w:rsidP="00F04A0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45CFD33F" w14:textId="621A096A" w:rsidR="00F04A05" w:rsidRPr="00681449" w:rsidRDefault="00F04A05" w:rsidP="00F04A0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ACHIEVEVEMENTS AND AWARDS</w:t>
      </w:r>
    </w:p>
    <w:p w14:paraId="50E7E2AA" w14:textId="63090627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7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  <w:t>C</w:t>
      </w:r>
      <w:r w:rsidR="002D4C85">
        <w:rPr>
          <w:rFonts w:ascii="Arial" w:hAnsi="Arial" w:cs="Arial"/>
          <w:sz w:val="24"/>
          <w:szCs w:val="24"/>
        </w:rPr>
        <w:t xml:space="preserve">Q </w:t>
      </w:r>
      <w:r w:rsidRPr="00681449">
        <w:rPr>
          <w:rFonts w:ascii="Arial" w:hAnsi="Arial" w:cs="Arial"/>
          <w:sz w:val="24"/>
          <w:szCs w:val="24"/>
        </w:rPr>
        <w:t>University V</w:t>
      </w:r>
      <w:r w:rsidR="002D4C85">
        <w:rPr>
          <w:rFonts w:ascii="Arial" w:hAnsi="Arial" w:cs="Arial"/>
          <w:sz w:val="24"/>
          <w:szCs w:val="24"/>
        </w:rPr>
        <w:t xml:space="preserve">ice </w:t>
      </w:r>
      <w:r w:rsidRPr="00681449">
        <w:rPr>
          <w:rFonts w:ascii="Arial" w:hAnsi="Arial" w:cs="Arial"/>
          <w:sz w:val="24"/>
          <w:szCs w:val="24"/>
        </w:rPr>
        <w:t>C</w:t>
      </w:r>
      <w:r w:rsidR="002D4C85">
        <w:rPr>
          <w:rFonts w:ascii="Arial" w:hAnsi="Arial" w:cs="Arial"/>
          <w:sz w:val="24"/>
          <w:szCs w:val="24"/>
        </w:rPr>
        <w:t xml:space="preserve">hancellor </w:t>
      </w:r>
      <w:r w:rsidRPr="00681449">
        <w:rPr>
          <w:rFonts w:ascii="Arial" w:hAnsi="Arial" w:cs="Arial"/>
          <w:sz w:val="24"/>
          <w:szCs w:val="24"/>
        </w:rPr>
        <w:t>Scholarship</w:t>
      </w:r>
    </w:p>
    <w:p w14:paraId="7FE485E3" w14:textId="789139C2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2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</w:r>
      <w:r w:rsidR="00E00485">
        <w:rPr>
          <w:rFonts w:ascii="Arial" w:hAnsi="Arial" w:cs="Arial"/>
          <w:sz w:val="24"/>
          <w:szCs w:val="24"/>
        </w:rPr>
        <w:t>3</w:t>
      </w:r>
      <w:r w:rsidRPr="00681449">
        <w:rPr>
          <w:rFonts w:ascii="Arial" w:hAnsi="Arial" w:cs="Arial"/>
          <w:sz w:val="24"/>
          <w:szCs w:val="24"/>
          <w:vertAlign w:val="superscript"/>
        </w:rPr>
        <w:t>st</w:t>
      </w:r>
      <w:r w:rsidRPr="00681449">
        <w:rPr>
          <w:rFonts w:ascii="Arial" w:hAnsi="Arial" w:cs="Arial"/>
          <w:sz w:val="24"/>
          <w:szCs w:val="24"/>
        </w:rPr>
        <w:t xml:space="preserve"> in Inters</w:t>
      </w:r>
      <w:r w:rsidR="00E00485">
        <w:rPr>
          <w:rFonts w:ascii="Arial" w:hAnsi="Arial" w:cs="Arial"/>
          <w:sz w:val="24"/>
          <w:szCs w:val="24"/>
        </w:rPr>
        <w:t>tate</w:t>
      </w:r>
      <w:r w:rsidRPr="00681449">
        <w:rPr>
          <w:rFonts w:ascii="Arial" w:hAnsi="Arial" w:cs="Arial"/>
          <w:sz w:val="24"/>
          <w:szCs w:val="24"/>
        </w:rPr>
        <w:t xml:space="preserve"> </w:t>
      </w:r>
      <w:r w:rsidR="00E00485">
        <w:rPr>
          <w:rFonts w:ascii="Arial" w:hAnsi="Arial" w:cs="Arial"/>
          <w:sz w:val="24"/>
          <w:szCs w:val="24"/>
        </w:rPr>
        <w:t>Chess Competition</w:t>
      </w:r>
      <w:r w:rsidRPr="00681449">
        <w:rPr>
          <w:rFonts w:ascii="Arial" w:hAnsi="Arial" w:cs="Arial"/>
          <w:sz w:val="24"/>
          <w:szCs w:val="24"/>
        </w:rPr>
        <w:t xml:space="preserve">, </w:t>
      </w:r>
      <w:r w:rsidR="002D4C85" w:rsidRPr="002D4C85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SOS </w:t>
      </w:r>
      <w:r w:rsidR="002D4C85" w:rsidRPr="002D4C85">
        <w:rPr>
          <w:rFonts w:ascii="Arial" w:eastAsia="Times New Roman" w:hAnsi="Arial" w:cs="Arial"/>
          <w:color w:val="000000" w:themeColor="text1"/>
          <w:sz w:val="24"/>
          <w:szCs w:val="24"/>
        </w:rPr>
        <w:t>Hermann Gmeiner School</w:t>
      </w:r>
    </w:p>
    <w:p w14:paraId="7CF14B79" w14:textId="1C705B6A" w:rsidR="00F04A05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2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  <w:t>1</w:t>
      </w:r>
      <w:r w:rsidRPr="00681449">
        <w:rPr>
          <w:rFonts w:ascii="Arial" w:hAnsi="Arial" w:cs="Arial"/>
          <w:sz w:val="24"/>
          <w:szCs w:val="24"/>
          <w:vertAlign w:val="superscript"/>
        </w:rPr>
        <w:t>st</w:t>
      </w:r>
      <w:r w:rsidRPr="00681449">
        <w:rPr>
          <w:rFonts w:ascii="Arial" w:hAnsi="Arial" w:cs="Arial"/>
          <w:sz w:val="24"/>
          <w:szCs w:val="24"/>
        </w:rPr>
        <w:t xml:space="preserve"> in Interschool Essay Competition, </w:t>
      </w:r>
      <w:r w:rsidR="002D4C85" w:rsidRPr="002D4C85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SOS </w:t>
      </w:r>
      <w:r w:rsidR="002D4C85" w:rsidRPr="002D4C85">
        <w:rPr>
          <w:rFonts w:ascii="Arial" w:eastAsia="Times New Roman" w:hAnsi="Arial" w:cs="Arial"/>
          <w:color w:val="000000" w:themeColor="text1"/>
          <w:sz w:val="24"/>
          <w:szCs w:val="24"/>
        </w:rPr>
        <w:t>Hermann Gmeiner School</w:t>
      </w:r>
    </w:p>
    <w:p w14:paraId="560DECF4" w14:textId="177C21FC" w:rsidR="007D42D4" w:rsidRPr="00E15EF6" w:rsidRDefault="007D42D4" w:rsidP="00C06345">
      <w:pPr>
        <w:spacing w:line="276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00C6C809" w14:textId="6A811F2D" w:rsidR="00182D5E" w:rsidRPr="00681449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HOBBIES AND INTERESTS</w:t>
      </w:r>
    </w:p>
    <w:p w14:paraId="41D8FF54" w14:textId="10CFF58D" w:rsidR="007D42D4" w:rsidRPr="00681449" w:rsidRDefault="00D00DD6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Sports: Football, </w:t>
      </w:r>
      <w:r w:rsidR="00363F2A">
        <w:rPr>
          <w:rFonts w:ascii="Arial" w:eastAsia="Times New Roman" w:hAnsi="Arial" w:cs="Arial"/>
          <w:color w:val="000000" w:themeColor="text1"/>
          <w:sz w:val="24"/>
          <w:szCs w:val="24"/>
        </w:rPr>
        <w:t>Chess</w:t>
      </w:r>
    </w:p>
    <w:p w14:paraId="3CC81348" w14:textId="150BCA03" w:rsidR="007D42D4" w:rsidRDefault="007D42D4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Bicycling </w:t>
      </w:r>
      <w:r w:rsidR="00363F2A">
        <w:rPr>
          <w:rFonts w:ascii="Arial" w:eastAsia="Times New Roman" w:hAnsi="Arial" w:cs="Arial"/>
          <w:color w:val="000000" w:themeColor="text1"/>
          <w:sz w:val="24"/>
          <w:szCs w:val="24"/>
        </w:rPr>
        <w:t>and Hiking</w:t>
      </w: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p w14:paraId="6FB3C0DA" w14:textId="576259EA" w:rsidR="007D42D4" w:rsidRPr="00B5117C" w:rsidRDefault="00363F2A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Suspense</w:t>
      </w:r>
      <w:r w:rsidR="0090799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>Mystery</w:t>
      </w:r>
      <w:r w:rsidR="0090799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d Sci-Fi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Novels</w:t>
      </w:r>
      <w:bookmarkStart w:id="0" w:name="_GoBack"/>
      <w:bookmarkEnd w:id="0"/>
    </w:p>
    <w:sectPr w:rsidR="007D42D4" w:rsidRPr="00B5117C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6DB12" w14:textId="77777777" w:rsidR="003A3C7E" w:rsidRDefault="003A3C7E" w:rsidP="00583B6D">
      <w:pPr>
        <w:spacing w:after="0" w:line="240" w:lineRule="auto"/>
      </w:pPr>
      <w:r>
        <w:separator/>
      </w:r>
    </w:p>
  </w:endnote>
  <w:endnote w:type="continuationSeparator" w:id="0">
    <w:p w14:paraId="69FFF40D" w14:textId="77777777" w:rsidR="003A3C7E" w:rsidRDefault="003A3C7E" w:rsidP="00583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65269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EEA311" w14:textId="23C6A7EA" w:rsidR="00766840" w:rsidRDefault="007668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D2B2BE" w14:textId="77777777" w:rsidR="00766840" w:rsidRDefault="00766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73851" w14:textId="77777777" w:rsidR="003A3C7E" w:rsidRDefault="003A3C7E" w:rsidP="00583B6D">
      <w:pPr>
        <w:spacing w:after="0" w:line="240" w:lineRule="auto"/>
      </w:pPr>
      <w:r>
        <w:separator/>
      </w:r>
    </w:p>
  </w:footnote>
  <w:footnote w:type="continuationSeparator" w:id="0">
    <w:p w14:paraId="16701747" w14:textId="77777777" w:rsidR="003A3C7E" w:rsidRDefault="003A3C7E" w:rsidP="00583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AB0EB" w14:textId="727144BD" w:rsidR="007D42D4" w:rsidRPr="00D23EBD" w:rsidRDefault="007D42D4" w:rsidP="00583B6D">
    <w:pPr>
      <w:pStyle w:val="Header"/>
      <w:jc w:val="center"/>
      <w:rPr>
        <w:rFonts w:ascii="Arial" w:hAnsi="Arial" w:cs="Arial"/>
        <w:i/>
        <w:sz w:val="24"/>
        <w:szCs w:val="24"/>
      </w:rPr>
    </w:pPr>
    <w:r w:rsidRPr="00D23EBD">
      <w:rPr>
        <w:rFonts w:ascii="Arial" w:hAnsi="Arial" w:cs="Arial"/>
        <w:i/>
        <w:sz w:val="24"/>
        <w:szCs w:val="24"/>
      </w:rPr>
      <w:t>R</w:t>
    </w:r>
    <w:r w:rsidR="00D23EBD" w:rsidRPr="00D23EBD">
      <w:rPr>
        <w:rFonts w:ascii="Arial" w:hAnsi="Arial" w:cs="Arial"/>
        <w:i/>
        <w:sz w:val="24"/>
        <w:szCs w:val="24"/>
      </w:rPr>
      <w:t>esu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61507"/>
    <w:multiLevelType w:val="hybridMultilevel"/>
    <w:tmpl w:val="BB900F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C42327"/>
    <w:multiLevelType w:val="hybridMultilevel"/>
    <w:tmpl w:val="6C68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912B3"/>
    <w:multiLevelType w:val="hybridMultilevel"/>
    <w:tmpl w:val="96548D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14A82"/>
    <w:multiLevelType w:val="hybridMultilevel"/>
    <w:tmpl w:val="62D87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B1522"/>
    <w:multiLevelType w:val="hybridMultilevel"/>
    <w:tmpl w:val="FBA45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91C99"/>
    <w:multiLevelType w:val="hybridMultilevel"/>
    <w:tmpl w:val="9A52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E0B0C"/>
    <w:multiLevelType w:val="hybridMultilevel"/>
    <w:tmpl w:val="F67472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93FBF"/>
    <w:multiLevelType w:val="hybridMultilevel"/>
    <w:tmpl w:val="AD8658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81754"/>
    <w:multiLevelType w:val="hybridMultilevel"/>
    <w:tmpl w:val="68B421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92589"/>
    <w:multiLevelType w:val="hybridMultilevel"/>
    <w:tmpl w:val="52387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D5A7D"/>
    <w:multiLevelType w:val="hybridMultilevel"/>
    <w:tmpl w:val="5FBE9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A49F7"/>
    <w:multiLevelType w:val="hybridMultilevel"/>
    <w:tmpl w:val="8124E4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51155"/>
    <w:multiLevelType w:val="hybridMultilevel"/>
    <w:tmpl w:val="1A8E0E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3709D"/>
    <w:multiLevelType w:val="hybridMultilevel"/>
    <w:tmpl w:val="BA4A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8975CA"/>
    <w:multiLevelType w:val="hybridMultilevel"/>
    <w:tmpl w:val="0CD8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F0508"/>
    <w:multiLevelType w:val="hybridMultilevel"/>
    <w:tmpl w:val="6158F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910803"/>
    <w:multiLevelType w:val="hybridMultilevel"/>
    <w:tmpl w:val="EACA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E86335"/>
    <w:multiLevelType w:val="hybridMultilevel"/>
    <w:tmpl w:val="4F4EE3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0"/>
  </w:num>
  <w:num w:numId="3">
    <w:abstractNumId w:val="4"/>
  </w:num>
  <w:num w:numId="4">
    <w:abstractNumId w:val="9"/>
  </w:num>
  <w:num w:numId="5">
    <w:abstractNumId w:val="5"/>
  </w:num>
  <w:num w:numId="6">
    <w:abstractNumId w:val="14"/>
  </w:num>
  <w:num w:numId="7">
    <w:abstractNumId w:val="1"/>
  </w:num>
  <w:num w:numId="8">
    <w:abstractNumId w:val="13"/>
  </w:num>
  <w:num w:numId="9">
    <w:abstractNumId w:val="16"/>
  </w:num>
  <w:num w:numId="10">
    <w:abstractNumId w:val="2"/>
  </w:num>
  <w:num w:numId="11">
    <w:abstractNumId w:val="0"/>
  </w:num>
  <w:num w:numId="12">
    <w:abstractNumId w:val="15"/>
  </w:num>
  <w:num w:numId="13">
    <w:abstractNumId w:val="3"/>
  </w:num>
  <w:num w:numId="14">
    <w:abstractNumId w:val="7"/>
  </w:num>
  <w:num w:numId="15">
    <w:abstractNumId w:val="6"/>
  </w:num>
  <w:num w:numId="16">
    <w:abstractNumId w:val="11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0MDExsTQwNzW0tDRX0lEKTi0uzszPAykwrwUA3xfNOCwAAAA="/>
  </w:docVars>
  <w:rsids>
    <w:rsidRoot w:val="00323010"/>
    <w:rsid w:val="00011EF9"/>
    <w:rsid w:val="00030E3F"/>
    <w:rsid w:val="00082037"/>
    <w:rsid w:val="000E31DE"/>
    <w:rsid w:val="00110446"/>
    <w:rsid w:val="00110CD6"/>
    <w:rsid w:val="001167D8"/>
    <w:rsid w:val="0013302F"/>
    <w:rsid w:val="0013440B"/>
    <w:rsid w:val="00137B3E"/>
    <w:rsid w:val="00182D5E"/>
    <w:rsid w:val="001B4F96"/>
    <w:rsid w:val="002062B6"/>
    <w:rsid w:val="0023636E"/>
    <w:rsid w:val="002D4C85"/>
    <w:rsid w:val="00323010"/>
    <w:rsid w:val="00363F2A"/>
    <w:rsid w:val="00385229"/>
    <w:rsid w:val="00387C8A"/>
    <w:rsid w:val="003A3C7E"/>
    <w:rsid w:val="003A7E9A"/>
    <w:rsid w:val="003F6951"/>
    <w:rsid w:val="00411E25"/>
    <w:rsid w:val="005231BB"/>
    <w:rsid w:val="00583B6D"/>
    <w:rsid w:val="00584D8E"/>
    <w:rsid w:val="00661DA4"/>
    <w:rsid w:val="00681449"/>
    <w:rsid w:val="00707187"/>
    <w:rsid w:val="00766840"/>
    <w:rsid w:val="007D42D4"/>
    <w:rsid w:val="007E2422"/>
    <w:rsid w:val="00830E02"/>
    <w:rsid w:val="008C476B"/>
    <w:rsid w:val="00907993"/>
    <w:rsid w:val="009324B2"/>
    <w:rsid w:val="009331AD"/>
    <w:rsid w:val="009D2685"/>
    <w:rsid w:val="009E18B8"/>
    <w:rsid w:val="00A60C39"/>
    <w:rsid w:val="00A651A2"/>
    <w:rsid w:val="00B50151"/>
    <w:rsid w:val="00B5117C"/>
    <w:rsid w:val="00B94B75"/>
    <w:rsid w:val="00BB4053"/>
    <w:rsid w:val="00C06345"/>
    <w:rsid w:val="00C41EE3"/>
    <w:rsid w:val="00C554F8"/>
    <w:rsid w:val="00D00DD6"/>
    <w:rsid w:val="00D23EBD"/>
    <w:rsid w:val="00D40721"/>
    <w:rsid w:val="00D5210A"/>
    <w:rsid w:val="00E00485"/>
    <w:rsid w:val="00E15EF6"/>
    <w:rsid w:val="00E21985"/>
    <w:rsid w:val="00E46CA5"/>
    <w:rsid w:val="00E521A7"/>
    <w:rsid w:val="00EB7245"/>
    <w:rsid w:val="00EE20B3"/>
    <w:rsid w:val="00EF0C28"/>
    <w:rsid w:val="00EF5A05"/>
    <w:rsid w:val="00F04A05"/>
    <w:rsid w:val="00FD2EB1"/>
    <w:rsid w:val="00FF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C42A7"/>
  <w15:chartTrackingRefBased/>
  <w15:docId w15:val="{EE6FAC8E-6035-45D6-9BAB-F6A77670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1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B6D"/>
  </w:style>
  <w:style w:type="paragraph" w:styleId="Footer">
    <w:name w:val="footer"/>
    <w:basedOn w:val="Normal"/>
    <w:link w:val="FooterChar"/>
    <w:uiPriority w:val="99"/>
    <w:unhideWhenUsed/>
    <w:rsid w:val="0058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B6D"/>
  </w:style>
  <w:style w:type="paragraph" w:styleId="ListParagraph">
    <w:name w:val="List Paragraph"/>
    <w:basedOn w:val="Normal"/>
    <w:uiPriority w:val="34"/>
    <w:qFormat/>
    <w:rsid w:val="001167D8"/>
    <w:pPr>
      <w:spacing w:after="200" w:line="276" w:lineRule="auto"/>
      <w:ind w:left="720"/>
      <w:contextualSpacing/>
    </w:pPr>
    <w:rPr>
      <w:rFonts w:eastAsiaTheme="minorEastAsia"/>
      <w:lang w:val="en-AU" w:eastAsia="en-AU"/>
    </w:rPr>
  </w:style>
  <w:style w:type="table" w:styleId="TableGrid">
    <w:name w:val="Table Grid"/>
    <w:basedOn w:val="TableNormal"/>
    <w:uiPriority w:val="39"/>
    <w:rsid w:val="00C55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4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4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4B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B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B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B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B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01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7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apa.dev/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mith10rooney@gmail.com" TargetMode="Externa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Dangol</dc:creator>
  <cp:keywords/>
  <dc:description/>
  <cp:lastModifiedBy>Smith Thapa</cp:lastModifiedBy>
  <cp:revision>17</cp:revision>
  <dcterms:created xsi:type="dcterms:W3CDTF">2019-09-10T02:47:00Z</dcterms:created>
  <dcterms:modified xsi:type="dcterms:W3CDTF">2019-09-11T23:25:00Z</dcterms:modified>
</cp:coreProperties>
</file>